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barfuss.github.io/test-quartom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barfuss.github.io/test-quartom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2T13:07:59Z</dcterms:created>
  <dcterms:modified xsi:type="dcterms:W3CDTF">2024-04-22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